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FB3A38" w:rsidRPr="004A12DC" w14:paraId="1D3B2338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3F4E5567" w14:textId="77777777" w:rsidR="00FB3A38" w:rsidRPr="004A12DC" w:rsidRDefault="00FB3A38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B2F3619" w14:textId="77777777" w:rsidR="00FB3A38" w:rsidRPr="004A12DC" w:rsidRDefault="00FB3A38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bookmarkStart w:id="2" w:name="_GoBack"/>
      <w:bookmarkEnd w:id="2"/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849642" w14:textId="77777777" w:rsidR="0093319A" w:rsidRDefault="0093319A" w:rsidP="008A6F6C">
      <w:pPr>
        <w:spacing w:after="0" w:line="240" w:lineRule="auto"/>
      </w:pPr>
      <w:r>
        <w:separator/>
      </w:r>
    </w:p>
  </w:endnote>
  <w:endnote w:type="continuationSeparator" w:id="0">
    <w:p w14:paraId="0FA91F6C" w14:textId="77777777" w:rsidR="0093319A" w:rsidRDefault="0093319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3FCB04" w14:textId="77777777" w:rsidR="0093319A" w:rsidRDefault="0093319A" w:rsidP="008A6F6C">
      <w:pPr>
        <w:spacing w:after="0" w:line="240" w:lineRule="auto"/>
      </w:pPr>
      <w:r>
        <w:separator/>
      </w:r>
    </w:p>
  </w:footnote>
  <w:footnote w:type="continuationSeparator" w:id="0">
    <w:p w14:paraId="24173191" w14:textId="77777777" w:rsidR="0093319A" w:rsidRDefault="0093319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161AF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0800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3319A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B3A38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C22ED1-1DE4-4A67-9E53-B664A7AF9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3</cp:revision>
  <cp:lastPrinted>2022-04-13T17:00:00Z</cp:lastPrinted>
  <dcterms:created xsi:type="dcterms:W3CDTF">2025-11-18T11:37:00Z</dcterms:created>
  <dcterms:modified xsi:type="dcterms:W3CDTF">2025-11-18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